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C530B9" w14:textId="4C906FC6" w:rsidR="008F4B91" w:rsidRPr="002740BC" w:rsidRDefault="002740BC" w:rsidP="002740BC">
      <w:pPr>
        <w:jc w:val="center"/>
        <w:rPr>
          <w:b/>
          <w:bCs/>
          <w:sz w:val="36"/>
          <w:szCs w:val="36"/>
        </w:rPr>
      </w:pPr>
      <w:r w:rsidRPr="002740BC">
        <w:rPr>
          <w:b/>
          <w:bCs/>
          <w:sz w:val="36"/>
          <w:szCs w:val="36"/>
        </w:rPr>
        <w:t>Assignment 5.1 Discussion</w:t>
      </w:r>
      <w:r w:rsidR="00230781">
        <w:rPr>
          <w:b/>
          <w:bCs/>
          <w:sz w:val="36"/>
          <w:szCs w:val="36"/>
        </w:rPr>
        <w:t xml:space="preserve"> - DevOps</w:t>
      </w:r>
    </w:p>
    <w:p w14:paraId="637743B7" w14:textId="77777777" w:rsidR="002740BC" w:rsidRDefault="002740BC"/>
    <w:p w14:paraId="1779C00E" w14:textId="681E0A1F" w:rsidR="002740BC" w:rsidRPr="002740BC" w:rsidRDefault="002740BC">
      <w:pPr>
        <w:rPr>
          <w:i/>
          <w:iCs/>
        </w:rPr>
      </w:pPr>
      <w:r w:rsidRPr="002740BC">
        <w:rPr>
          <w:i/>
          <w:iCs/>
        </w:rPr>
        <w:t>Becca Buechle</w:t>
      </w:r>
    </w:p>
    <w:p w14:paraId="5BD55DEF" w14:textId="716DB85E" w:rsidR="002740BC" w:rsidRDefault="002740BC">
      <w:pPr>
        <w:rPr>
          <w:i/>
          <w:iCs/>
        </w:rPr>
      </w:pPr>
      <w:r w:rsidRPr="002740BC">
        <w:rPr>
          <w:i/>
          <w:iCs/>
        </w:rPr>
        <w:t>October 11, 2020</w:t>
      </w:r>
    </w:p>
    <w:p w14:paraId="1946D5C7" w14:textId="4D83EEDC" w:rsidR="002740BC" w:rsidRDefault="002740BC">
      <w:pPr>
        <w:rPr>
          <w:i/>
          <w:iCs/>
        </w:rPr>
      </w:pPr>
    </w:p>
    <w:p w14:paraId="596F5745" w14:textId="320644D8" w:rsidR="002740BC" w:rsidRDefault="002740BC" w:rsidP="00B44077">
      <w:pPr>
        <w:ind w:firstLine="720"/>
      </w:pPr>
      <w:r>
        <w:t xml:space="preserve">LinkedIn the company that helps millions of people find work is not set apart from other companies when it comes down to running into problems. </w:t>
      </w:r>
      <w:r w:rsidR="00B04736">
        <w:t xml:space="preserve">In </w:t>
      </w:r>
      <w:r w:rsidR="0042228E">
        <w:t>2010 LinkedIn started having a difficult time getting the much-needed data reports on how backend things were working. They needed to come up with a solution and fast. Below I will go into detail on how LinkedIn bounced back from this issue.</w:t>
      </w:r>
      <w:r>
        <w:t xml:space="preserve"> </w:t>
      </w:r>
    </w:p>
    <w:p w14:paraId="490E8AAC" w14:textId="77DEC8ED" w:rsidR="00A96305" w:rsidRDefault="00064957" w:rsidP="00B44077">
      <w:pPr>
        <w:ind w:firstLine="720"/>
      </w:pPr>
      <w:r>
        <w:t xml:space="preserve">LinkedIn uses some of the best software when it comes to </w:t>
      </w:r>
      <w:r w:rsidR="004118DA">
        <w:t>watching time series graphs to watch for things like failures and bottlenecking which they then can detect and respond to any issues within minutes of them popping up.</w:t>
      </w:r>
      <w:r w:rsidR="0042228E">
        <w:t xml:space="preserve"> (</w:t>
      </w:r>
      <w:r w:rsidR="0042228E" w:rsidRPr="0042228E">
        <w:t>Kim, G.</w:t>
      </w:r>
      <w:r w:rsidR="0042228E">
        <w:t>)</w:t>
      </w:r>
      <w:r w:rsidR="004118DA">
        <w:t xml:space="preserve"> However, in 2010 </w:t>
      </w:r>
      <w:r w:rsidR="00CF1438">
        <w:t>LinkedIn’s developers started having issues seeing</w:t>
      </w:r>
      <w:r w:rsidR="00A96305">
        <w:t xml:space="preserve"> or analyzing</w:t>
      </w:r>
      <w:r w:rsidR="00CF1438">
        <w:t xml:space="preserve"> this data</w:t>
      </w:r>
      <w:r w:rsidR="00A96305">
        <w:t xml:space="preserve">. </w:t>
      </w:r>
      <w:r w:rsidR="0042228E">
        <w:t>(</w:t>
      </w:r>
      <w:r w:rsidR="0042228E" w:rsidRPr="0042228E">
        <w:t>Kim, G.</w:t>
      </w:r>
      <w:r w:rsidR="0042228E">
        <w:t>)</w:t>
      </w:r>
    </w:p>
    <w:p w14:paraId="6C0E7F9C" w14:textId="22D545D0" w:rsidR="00B04736" w:rsidRDefault="00A96305" w:rsidP="00B44077">
      <w:pPr>
        <w:ind w:firstLine="720"/>
      </w:pPr>
      <w:r>
        <w:t xml:space="preserve">Eric Wong an intern at LinkedIn started an intern project that would help with telemetry which would create </w:t>
      </w:r>
      <w:proofErr w:type="spellStart"/>
      <w:r>
        <w:t>InGraphs</w:t>
      </w:r>
      <w:proofErr w:type="spellEnd"/>
      <w:r>
        <w:t>.</w:t>
      </w:r>
      <w:r w:rsidR="0042228E">
        <w:t xml:space="preserve"> </w:t>
      </w:r>
      <w:r w:rsidR="0042228E">
        <w:t>(</w:t>
      </w:r>
      <w:r w:rsidR="0042228E" w:rsidRPr="0042228E">
        <w:t>Kim, G.</w:t>
      </w:r>
      <w:r w:rsidR="0042228E">
        <w:t>)</w:t>
      </w:r>
      <w:r>
        <w:t xml:space="preserve"> Wong stated that getting something as simple as a central processing </w:t>
      </w:r>
      <w:proofErr w:type="gramStart"/>
      <w:r>
        <w:t>units</w:t>
      </w:r>
      <w:proofErr w:type="gramEnd"/>
      <w:r>
        <w:t xml:space="preserve"> usage it would take someone in another department around thirty minutes to create and get back to the requesting person/department. At the time LinkedIn was using software called </w:t>
      </w:r>
      <w:r w:rsidR="00885C8D">
        <w:t>Zenoss</w:t>
      </w:r>
      <w:r w:rsidR="005E6923">
        <w:t xml:space="preserve"> which made getting any of the needed data </w:t>
      </w:r>
      <w:proofErr w:type="gramStart"/>
      <w:r w:rsidR="005E6923">
        <w:t>really hard</w:t>
      </w:r>
      <w:proofErr w:type="gramEnd"/>
      <w:r w:rsidR="005E6923">
        <w:t xml:space="preserve"> for anyone to get.</w:t>
      </w:r>
      <w:r w:rsidR="0042228E">
        <w:t xml:space="preserve"> </w:t>
      </w:r>
      <w:r w:rsidR="0042228E">
        <w:t>(</w:t>
      </w:r>
      <w:r w:rsidR="0042228E" w:rsidRPr="0042228E">
        <w:t>Kim, G.</w:t>
      </w:r>
      <w:r w:rsidR="0042228E">
        <w:t xml:space="preserve">) </w:t>
      </w:r>
      <w:r w:rsidR="005E6923">
        <w:t xml:space="preserve"> Wong decided to take matters into his own hands and write some Phyton scripts that helped make </w:t>
      </w:r>
      <w:r w:rsidR="00B04736">
        <w:t>this process much easier and a bit faster as well.</w:t>
      </w:r>
      <w:r w:rsidR="0042228E">
        <w:t xml:space="preserve"> </w:t>
      </w:r>
      <w:r w:rsidR="0042228E">
        <w:t>(</w:t>
      </w:r>
      <w:r w:rsidR="0042228E" w:rsidRPr="0042228E">
        <w:t>Kim, G.</w:t>
      </w:r>
      <w:r w:rsidR="0042228E">
        <w:t xml:space="preserve">) </w:t>
      </w:r>
      <w:r w:rsidR="00B04736">
        <w:t xml:space="preserve"> Over the summer he continued to work on his </w:t>
      </w:r>
      <w:proofErr w:type="spellStart"/>
      <w:r w:rsidR="00B04736">
        <w:t>InGraphs</w:t>
      </w:r>
      <w:proofErr w:type="spellEnd"/>
      <w:r w:rsidR="00B04736">
        <w:t xml:space="preserve"> functionality which made the developers job much easier when they were trying to look at the data for the site.</w:t>
      </w:r>
      <w:r w:rsidR="0042228E" w:rsidRPr="0042228E">
        <w:t xml:space="preserve"> </w:t>
      </w:r>
      <w:r w:rsidR="0042228E">
        <w:t>(</w:t>
      </w:r>
      <w:r w:rsidR="0042228E" w:rsidRPr="0042228E">
        <w:t>Kim, G.</w:t>
      </w:r>
      <w:r w:rsidR="0042228E">
        <w:t xml:space="preserve">) </w:t>
      </w:r>
      <w:r w:rsidR="00B04736">
        <w:t xml:space="preserve"> </w:t>
      </w:r>
      <w:proofErr w:type="spellStart"/>
      <w:r w:rsidR="00B04736">
        <w:t>InGraphs</w:t>
      </w:r>
      <w:proofErr w:type="spellEnd"/>
      <w:r w:rsidR="00B04736">
        <w:t xml:space="preserve"> is now one of the most visible parts of LinkedIn. </w:t>
      </w:r>
    </w:p>
    <w:p w14:paraId="3C4C5AD2" w14:textId="68218944" w:rsidR="0042228E" w:rsidRDefault="0042228E" w:rsidP="00B44077">
      <w:pPr>
        <w:ind w:firstLine="720"/>
      </w:pPr>
      <w:bookmarkStart w:id="0" w:name="_GoBack"/>
      <w:bookmarkEnd w:id="0"/>
      <w:r>
        <w:t xml:space="preserve">LinkedIn being as big of a company that it is isn’t any different than any other company when in comes to having issues. LinkedIn found a way to solve it issue with having data readily available when the development teams needed it. </w:t>
      </w:r>
      <w:r w:rsidR="002740BC">
        <w:t xml:space="preserve"> </w:t>
      </w:r>
      <w:r>
        <w:t xml:space="preserve">The </w:t>
      </w:r>
      <w:proofErr w:type="spellStart"/>
      <w:r>
        <w:t>InGraph</w:t>
      </w:r>
      <w:proofErr w:type="spellEnd"/>
      <w:r>
        <w:t xml:space="preserve"> project was a very thoughtful project that really helped to solve the issues the development team was having. I believe that this is a wonderful and much needed tool for a lot of companies so that they can see backend data fast. </w:t>
      </w:r>
    </w:p>
    <w:p w14:paraId="699BE7F7" w14:textId="1D1EEF03" w:rsidR="0042228E" w:rsidRDefault="0042228E"/>
    <w:p w14:paraId="2B612383" w14:textId="77777777" w:rsidR="0042228E" w:rsidRDefault="0042228E">
      <w:r>
        <w:t>Bibliography</w:t>
      </w:r>
    </w:p>
    <w:p w14:paraId="46C3F85E" w14:textId="2560A146" w:rsidR="0042228E" w:rsidRDefault="0042228E">
      <w:r w:rsidRPr="0042228E">
        <w:t xml:space="preserve">Kim, G., Humble, J., </w:t>
      </w:r>
      <w:proofErr w:type="spellStart"/>
      <w:r w:rsidRPr="0042228E">
        <w:t>Debois</w:t>
      </w:r>
      <w:proofErr w:type="spellEnd"/>
      <w:r w:rsidRPr="0042228E">
        <w:t>, P., &amp; Willis, J. (2016). DevOps Handbook. Portland, OR: IT Revolution Press.</w:t>
      </w:r>
      <w:r>
        <w:t xml:space="preserve"> </w:t>
      </w:r>
    </w:p>
    <w:p w14:paraId="6308AE14" w14:textId="77777777" w:rsidR="0042228E" w:rsidRPr="002740BC" w:rsidRDefault="0042228E"/>
    <w:sectPr w:rsidR="0042228E" w:rsidRPr="002740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0MTQwNjMyMTawsDBT0lEKTi0uzszPAykwrAUAMQEjKiwAAAA="/>
  </w:docVars>
  <w:rsids>
    <w:rsidRoot w:val="002740BC"/>
    <w:rsid w:val="00064957"/>
    <w:rsid w:val="00230781"/>
    <w:rsid w:val="002740BC"/>
    <w:rsid w:val="004118DA"/>
    <w:rsid w:val="0042228E"/>
    <w:rsid w:val="005E6923"/>
    <w:rsid w:val="00885C8D"/>
    <w:rsid w:val="008F4B91"/>
    <w:rsid w:val="00A96305"/>
    <w:rsid w:val="00B04736"/>
    <w:rsid w:val="00B44077"/>
    <w:rsid w:val="00CF14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2C17D5"/>
  <w15:chartTrackingRefBased/>
  <w15:docId w15:val="{6973AE07-2DE9-4EAF-BACB-B357E7B892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B1F51DF799714AB9F02F1A2E2F1F12" ma:contentTypeVersion="9" ma:contentTypeDescription="Create a new document." ma:contentTypeScope="" ma:versionID="768283798ffc4541ecab4354b47e8895">
  <xsd:schema xmlns:xsd="http://www.w3.org/2001/XMLSchema" xmlns:xs="http://www.w3.org/2001/XMLSchema" xmlns:p="http://schemas.microsoft.com/office/2006/metadata/properties" xmlns:ns3="3bff64dc-41d3-43a2-998a-64caaa7f5004" targetNamespace="http://schemas.microsoft.com/office/2006/metadata/properties" ma:root="true" ma:fieldsID="8f1ee904ded3b00b0c5d5b33ce29f357" ns3:_="">
    <xsd:import namespace="3bff64dc-41d3-43a2-998a-64caaa7f500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ff64dc-41d3-43a2-998a-64caaa7f50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EDC57B2-8282-4F56-9081-2AE702D0F3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ff64dc-41d3-43a2-998a-64caaa7f50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132EF32-0C47-4CBF-9848-A2F941E908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6EB551-9C6D-4836-B6C7-F38F35282D4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1</Pages>
  <Words>337</Words>
  <Characters>19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Buechle</dc:creator>
  <cp:keywords/>
  <dc:description/>
  <cp:lastModifiedBy>Rebecca Buechle</cp:lastModifiedBy>
  <cp:revision>3</cp:revision>
  <dcterms:created xsi:type="dcterms:W3CDTF">2020-10-12T01:50:00Z</dcterms:created>
  <dcterms:modified xsi:type="dcterms:W3CDTF">2020-10-12T0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B1F51DF799714AB9F02F1A2E2F1F12</vt:lpwstr>
  </property>
</Properties>
</file>